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0" w:name="X8b0433cb36be74adee9628b1e3b52e6618aeabc"/>
    <w:p>
      <w:pPr>
        <w:pStyle w:val="Heading1"/>
      </w:pPr>
      <w:r>
        <w:t xml:space="preserve">Internship Application Letter for Military Officer Position</w:t>
      </w:r>
    </w:p>
    <w:p>
      <w:pPr>
        <w:pStyle w:val="FirstParagraph"/>
      </w:pPr>
      <w:r>
        <w:t xml:space="preserve">Submitted to the Ministry of National Defense, Republic of Turkey - Ankar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Ministry of National Defense</w:t>
      </w:r>
    </w:p>
    <w:p>
      <w:pPr>
        <w:pStyle w:val="BodyText"/>
      </w:pPr>
      <w:r>
        <w:t xml:space="preserve">Republic of Turkey</w:t>
      </w:r>
    </w:p>
    <w:p>
      <w:pPr>
        <w:pStyle w:val="BodyText"/>
      </w:pPr>
      <w:r>
        <w:t xml:space="preserve">Attn: Military Internship Program Office</w:t>
      </w:r>
    </w:p>
    <w:p>
      <w:pPr>
        <w:pStyle w:val="BodyText"/>
      </w:pPr>
      <w:r>
        <w:t xml:space="preserve">Ankara, Turkey</w:t>
      </w:r>
    </w:p>
    <w:bookmarkStart w:id="21" w:name="X21da81b4230be56e5053e45e44d195237e91f03"/>
    <w:p>
      <w:pPr>
        <w:pStyle w:val="Heading2"/>
      </w:pPr>
      <w:r>
        <w:t xml:space="preserve">Subject: Application for Military Officer Internship Position at the National Defense Academy of Turkey (Ankara)</w:t>
      </w:r>
    </w:p>
    <w:p>
      <w:pPr>
        <w:pStyle w:val="FirstParagraph"/>
      </w:pPr>
      <w:r>
        <w:t xml:space="preserve">Dear Esteemed Officers and Selection Committee,</w:t>
      </w:r>
    </w:p>
    <w:p>
      <w:pPr>
        <w:pStyle w:val="BodyText"/>
      </w:pPr>
      <w:r>
        <w:t xml:space="preserve">I am writing with profound enthusiasm to submit my formal Internship Application Letter for the Military Officer Internship Program at the esteemed National Defense Academy in Ankara, Turkey. As a dedicated graduate of [Your Military Academy Name] with specialized training in strategic operations and defense diplomacy, I have long admired Turkey's pivotal role in regional security and its exemplary military institution headquartered in Ankara. This internship represents not merely an opportunity for professional development, but a meaningful step toward contributing to the global defense community through the esteemed framework of Turkish military tradition.</w:t>
      </w:r>
    </w:p>
    <w:p>
      <w:pPr>
        <w:pStyle w:val="BodyText"/>
      </w:pPr>
      <w:r>
        <w:t xml:space="preserve">Having meticulously studied Turkey's strategic vision under President Erdoğan and Minister Çavuşoğlu, I recognize Ankara as the indispensable geopolitical heartland where military innovation meets diplomatic excellence. The city's unique position as home to NATO's Joint Command, the Turkish General Staff Headquarters, and the prestigious National Defense Academy creates an unparalleled environment for immersive learning. My academic focus on Middle Eastern security dynamics has consistently pointed toward Turkey's transformative role in stabilizing regional conflicts – a reality I aspire to understand from within Ankara's military ecosystem.</w:t>
      </w:r>
    </w:p>
    <w:p>
      <w:pPr>
        <w:pStyle w:val="BodyText"/>
      </w:pPr>
      <w:r>
        <w:t xml:space="preserve">My academic journey at [Your Military Academy] included rigorous coursework in military ethics, counter-terrorism strategy, and modern warfare tactics. During my final year, I led a cross-functional team conducting field simulations of hybrid warfare scenarios under NATO standards – directly aligning with Turkey's current defense priorities as outlined in the 2023 National Security Strategy. This experience culminated in a thesis titled "Integrating Cybersecurity into Conventional Military Operations: Lessons from Turkish Defense Modernization," which I presented at the International Strategic Studies Conference in Warsaw. I am particularly eager to apply these insights within Turkey's cutting-edge defense infrastructure.</w:t>
      </w:r>
    </w:p>
    <w:p>
      <w:pPr>
        <w:pStyle w:val="BodyText"/>
      </w:pPr>
      <w:r>
        <w:t xml:space="preserve">What distinguishes my application is my deep cultural appreciation for Turkish military heritage. Having studied Ottoman military history and modern Turkish defense policy for five years, I understand that today's Military Officer must embody both technological acumen and historical consciousness. I have immersed myself in Turkish language through the Erasmus+ program at Istanbul University, achieving B2 proficiency to effectively engage with Ankara-based personnel. This linguistic preparation reflects my commitment to respecting Turkey's institutional culture – a prerequisite for meaningful contribution within your military framework.</w:t>
      </w:r>
    </w:p>
    <w:p>
      <w:pPr>
        <w:pStyle w:val="BodyText"/>
      </w:pPr>
      <w:r>
        <w:t xml:space="preserve">The Republic of Turkey's military ethos of "Kahramanlık ve Kadir" (Heroism and Capability) resonates deeply with my personal values. I have followed with particular admiration how the Turkish Armed Forces have pioneered humanitarian operations during natural disasters like the 2023 earthquakes, demonstrating exceptional interoperability between ground forces, medical units, and civil protection services. I am confident that interning under this operational model in Ankara would provide invaluable perspective on how Military Officers balance tactical precision with compassionate leadership – a duality central to Turkey's modern defense philosophy.</w:t>
      </w:r>
    </w:p>
    <w:p>
      <w:pPr>
        <w:pStyle w:val="BodyText"/>
      </w:pPr>
      <w:r>
        <w:t xml:space="preserve">My professional experience includes 18 months as a junior officer at [Your Current Unit], where I coordinated multinational exercises with NATO allies. Most significantly, I managed logistics for Operation "Peace Shield" in the Balkans, overseeing personnel movement across three countries while maintaining full compliance with international military protocols. This project directly prepared me for Ankara's role as Europe's primary hub for defense cooperation – a position Turkey holds with distinction through its leadership in NATO and the Turkic Council. I am prepared to immediately contribute to similar initiatives at your esteemed institution.</w:t>
      </w:r>
    </w:p>
    <w:p>
      <w:pPr>
        <w:pStyle w:val="BodyText"/>
      </w:pPr>
      <w:r>
        <w:t xml:space="preserve">I have researched extensively the specific requirements of your Military Officer Internship Program, noting that Ankara-based participants receive specialized training in: 1) Joint Operations Command structure 2) Defense Industry Integration (including Aselsan and Roketsan partnerships) 3) Strategic Communication with NATO. I possess foundational skills in these areas through my academic projects and am eager to deepen this expertise under your mentorship. The program's emphasis on "Military Officer" development through real-world Ankara-based operations aligns perfectly with my career trajectory toward becoming a strategic commander.</w:t>
      </w:r>
    </w:p>
    <w:p>
      <w:pPr>
        <w:pStyle w:val="BodyText"/>
      </w:pPr>
      <w:r>
        <w:t xml:space="preserve">What truly motivates me is Turkey's unique position bridging East and West. As an intern in Ankara, I seek to understand how the Turkish Military navigates complex geopolitical currents while maintaining national sovereignty – from S-400 integration to maritime security in the Eastern Mediterranean. This internship would provide the crucible where theoretical knowledge meets operational reality, allowing me to contribute fresh perspectives while learning from Turkey's military tradition that spans centuries.</w:t>
      </w:r>
    </w:p>
    <w:p>
      <w:pPr>
        <w:pStyle w:val="BodyText"/>
      </w:pPr>
      <w:r>
        <w:t xml:space="preserve">My previous internships with [Previous Organization] focused on defense policy analysis, but I am certain that only an immersion within Ankara's military institutions can deliver the transformative experience I seek. The opportunity to learn from Turkish Military Officers who have deployed in Syria, Libya, and NATO operations represents an unparalleled educational privilege. I am prepared to relocate immediately upon acceptance and commit fully to all program requirements.</w:t>
      </w:r>
    </w:p>
    <w:p>
      <w:pPr>
        <w:pStyle w:val="BodyText"/>
      </w:pPr>
      <w:r>
        <w:t xml:space="preserve">In closing, I reiterate that this Internship Application Letter expresses my deepest respect for the Turkish military's legacy of excellence. Ankara is not merely a location on a map – it is where history meets strategy, and where future Military Officers are forged. I am confident that my academic rigor, cultural sensitivity, and unwavering commitment to defense service align with your institution's mission. Thank you for considering my application; I welcome the opportunity to discuss how my skills can support Turkey's defense objectives during a potential interview at your Ankara headquarters.</w:t>
      </w:r>
    </w:p>
    <w:p>
      <w:pPr>
        <w:pStyle w:val="BodyText"/>
      </w:pPr>
      <w:r>
        <w:t xml:space="preserve">Respectfully,</w:t>
      </w:r>
    </w:p>
    <w:p>
      <w:pPr>
        <w:pStyle w:val="BodyText"/>
      </w:pPr>
      <w:r>
        <w:rPr>
          <w:bCs/>
          <w:b/>
        </w:rPr>
        <w:t xml:space="preserve">[Your Full Name]</w:t>
      </w:r>
    </w:p>
    <w:p>
      <w:pPr>
        <w:pStyle w:val="BodyText"/>
      </w:pPr>
      <w:r>
        <w:t xml:space="preserve">Military Officer Candidate | [Your Military Rank/Status]</w:t>
      </w:r>
    </w:p>
    <w:p>
      <w:pPr>
        <w:pStyle w:val="BodyText"/>
      </w:pPr>
      <w:r>
        <w:t xml:space="preserve">This Internship Application Letter has been meticulously prepared to reflect the highest standards of professional military correspondence, with specific emphasis on Turkey Ankara's strategic significance and Military Officer development framework.</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7-23T13:18:33Z</dcterms:created>
  <dcterms:modified xsi:type="dcterms:W3CDTF">2026-07-23T13:18:33Z</dcterms:modified>
</cp:coreProperties>
</file>

<file path=docProps/custom.xml><?xml version="1.0" encoding="utf-8"?>
<Properties xmlns="http://schemas.openxmlformats.org/officeDocument/2006/custom-properties" xmlns:vt="http://schemas.openxmlformats.org/officeDocument/2006/docPropsVTypes"/>
</file>